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F040D" w14:textId="35A94D0E" w:rsidR="00A40BC3" w:rsidRPr="00EF6E7A" w:rsidRDefault="00DC1999" w:rsidP="0089378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6E7A">
        <w:rPr>
          <w:rFonts w:ascii="Times New Roman" w:hAnsi="Times New Roman" w:cs="Times New Roman"/>
          <w:b/>
          <w:bCs/>
          <w:sz w:val="24"/>
          <w:szCs w:val="24"/>
        </w:rPr>
        <w:t xml:space="preserve">Faculty Fellows </w:t>
      </w:r>
      <w:r w:rsidR="002F5533" w:rsidRPr="00EF6E7A"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r w:rsidR="00211395" w:rsidRPr="00EF6E7A">
        <w:rPr>
          <w:rFonts w:ascii="Times New Roman" w:hAnsi="Times New Roman" w:cs="Times New Roman"/>
          <w:b/>
          <w:bCs/>
          <w:sz w:val="24"/>
          <w:szCs w:val="24"/>
        </w:rPr>
        <w:t xml:space="preserve"> Questions</w:t>
      </w:r>
    </w:p>
    <w:p w14:paraId="3F1341C8" w14:textId="104F7615" w:rsidR="00156875" w:rsidRPr="00EF6E7A" w:rsidRDefault="00156875" w:rsidP="002113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6E7A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965149" w:rsidRPr="00EF6E7A">
        <w:rPr>
          <w:rFonts w:ascii="Times New Roman" w:hAnsi="Times New Roman" w:cs="Times New Roman"/>
          <w:b/>
          <w:bCs/>
          <w:sz w:val="24"/>
          <w:szCs w:val="24"/>
        </w:rPr>
        <w:t xml:space="preserve">Complete and </w:t>
      </w:r>
      <w:r w:rsidRPr="00EF6E7A">
        <w:rPr>
          <w:rFonts w:ascii="Times New Roman" w:hAnsi="Times New Roman" w:cs="Times New Roman"/>
          <w:b/>
          <w:bCs/>
          <w:sz w:val="24"/>
          <w:szCs w:val="24"/>
        </w:rPr>
        <w:t>Attach t</w:t>
      </w:r>
      <w:r w:rsidR="008F6D35" w:rsidRPr="00EF6E7A">
        <w:rPr>
          <w:rFonts w:ascii="Times New Roman" w:hAnsi="Times New Roman" w:cs="Times New Roman"/>
          <w:b/>
          <w:bCs/>
          <w:sz w:val="24"/>
          <w:szCs w:val="24"/>
        </w:rPr>
        <w:t>o Application)</w:t>
      </w:r>
    </w:p>
    <w:p w14:paraId="182C0FAD" w14:textId="77777777" w:rsidR="0076721E" w:rsidRPr="00EF6E7A" w:rsidRDefault="0076721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F5AC60" w14:textId="4A1EBC56" w:rsidR="0076721E" w:rsidRPr="00EF6E7A" w:rsidRDefault="0076721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F6E7A">
        <w:rPr>
          <w:rFonts w:ascii="Times New Roman" w:hAnsi="Times New Roman" w:cs="Times New Roman"/>
          <w:b/>
          <w:bCs/>
          <w:sz w:val="24"/>
          <w:szCs w:val="24"/>
        </w:rPr>
        <w:t>Your Name:</w:t>
      </w:r>
    </w:p>
    <w:p w14:paraId="579D4B5F" w14:textId="704362C7" w:rsidR="00A40BC3" w:rsidRPr="00EF6E7A" w:rsidRDefault="009A13E3">
      <w:pPr>
        <w:rPr>
          <w:rFonts w:ascii="Times New Roman" w:hAnsi="Times New Roman" w:cs="Times New Roman"/>
          <w:sz w:val="24"/>
          <w:szCs w:val="24"/>
        </w:rPr>
      </w:pPr>
      <w:r w:rsidRPr="00EF6E7A">
        <w:rPr>
          <w:rFonts w:ascii="Times New Roman" w:hAnsi="Times New Roman" w:cs="Times New Roman"/>
          <w:sz w:val="24"/>
          <w:szCs w:val="24"/>
        </w:rPr>
        <w:t xml:space="preserve">Please, </w:t>
      </w:r>
      <w:r w:rsidR="005C1A5A" w:rsidRPr="00EF6E7A">
        <w:rPr>
          <w:rFonts w:ascii="Times New Roman" w:hAnsi="Times New Roman" w:cs="Times New Roman"/>
          <w:sz w:val="24"/>
          <w:szCs w:val="24"/>
        </w:rPr>
        <w:t xml:space="preserve">write </w:t>
      </w:r>
      <w:r w:rsidR="0007626F" w:rsidRPr="00EF6E7A">
        <w:rPr>
          <w:rFonts w:ascii="Times New Roman" w:hAnsi="Times New Roman" w:cs="Times New Roman"/>
          <w:sz w:val="24"/>
          <w:szCs w:val="24"/>
        </w:rPr>
        <w:t>two to</w:t>
      </w:r>
      <w:r w:rsidR="005C1A5A" w:rsidRPr="00EF6E7A">
        <w:rPr>
          <w:rFonts w:ascii="Times New Roman" w:hAnsi="Times New Roman" w:cs="Times New Roman"/>
          <w:sz w:val="24"/>
          <w:szCs w:val="24"/>
        </w:rPr>
        <w:t xml:space="preserve"> three pages addressing the following</w:t>
      </w:r>
      <w:r w:rsidR="00775CDF" w:rsidRPr="00EF6E7A">
        <w:rPr>
          <w:rFonts w:ascii="Times New Roman" w:hAnsi="Times New Roman" w:cs="Times New Roman"/>
          <w:sz w:val="24"/>
          <w:szCs w:val="24"/>
        </w:rPr>
        <w:t xml:space="preserve"> questions</w:t>
      </w:r>
      <w:r w:rsidR="002A1B25">
        <w:rPr>
          <w:rFonts w:ascii="Times New Roman" w:hAnsi="Times New Roman" w:cs="Times New Roman"/>
          <w:sz w:val="24"/>
          <w:szCs w:val="24"/>
        </w:rPr>
        <w:t xml:space="preserve">. </w:t>
      </w:r>
      <w:r w:rsidR="00646F75">
        <w:rPr>
          <w:rFonts w:ascii="Times New Roman" w:hAnsi="Times New Roman" w:cs="Times New Roman"/>
          <w:sz w:val="24"/>
          <w:szCs w:val="24"/>
        </w:rPr>
        <w:t xml:space="preserve">Please, insert your answers </w:t>
      </w:r>
      <w:r w:rsidR="00646F75" w:rsidRPr="00823C08">
        <w:rPr>
          <w:rFonts w:ascii="Times New Roman" w:hAnsi="Times New Roman" w:cs="Times New Roman"/>
          <w:i/>
          <w:iCs/>
          <w:sz w:val="24"/>
          <w:szCs w:val="24"/>
        </w:rPr>
        <w:t>below</w:t>
      </w:r>
      <w:r w:rsidR="00646F75">
        <w:rPr>
          <w:rFonts w:ascii="Times New Roman" w:hAnsi="Times New Roman" w:cs="Times New Roman"/>
          <w:sz w:val="24"/>
          <w:szCs w:val="24"/>
        </w:rPr>
        <w:t xml:space="preserve"> each question. Do not delete the questions. Thanks!</w:t>
      </w:r>
    </w:p>
    <w:p w14:paraId="0E0C2789" w14:textId="1E53729A" w:rsidR="00A85684" w:rsidRPr="00EF6E7A" w:rsidRDefault="00FE7F3D" w:rsidP="00A856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F6E7A">
        <w:rPr>
          <w:rFonts w:ascii="Times New Roman" w:hAnsi="Times New Roman" w:cs="Times New Roman"/>
          <w:sz w:val="24"/>
          <w:szCs w:val="24"/>
        </w:rPr>
        <w:t>Please,</w:t>
      </w:r>
      <w:r w:rsidR="00A85684" w:rsidRPr="00EF6E7A">
        <w:rPr>
          <w:rFonts w:ascii="Times New Roman" w:hAnsi="Times New Roman" w:cs="Times New Roman"/>
          <w:sz w:val="24"/>
          <w:szCs w:val="24"/>
        </w:rPr>
        <w:t xml:space="preserve"> e</w:t>
      </w:r>
      <w:r w:rsidR="007E28FD" w:rsidRPr="00EF6E7A">
        <w:rPr>
          <w:rFonts w:ascii="Times New Roman" w:hAnsi="Times New Roman" w:cs="Times New Roman"/>
          <w:sz w:val="24"/>
          <w:szCs w:val="24"/>
        </w:rPr>
        <w:t xml:space="preserve">xplain your rationale for </w:t>
      </w:r>
      <w:r w:rsidR="007A2110">
        <w:rPr>
          <w:rFonts w:ascii="Times New Roman" w:hAnsi="Times New Roman" w:cs="Times New Roman"/>
          <w:sz w:val="24"/>
          <w:szCs w:val="24"/>
        </w:rPr>
        <w:t xml:space="preserve">applying to </w:t>
      </w:r>
      <w:r w:rsidR="007E28FD" w:rsidRPr="00EF6E7A">
        <w:rPr>
          <w:rFonts w:ascii="Times New Roman" w:hAnsi="Times New Roman" w:cs="Times New Roman"/>
          <w:sz w:val="24"/>
          <w:szCs w:val="24"/>
        </w:rPr>
        <w:t>join the Faculty Fellows Program</w:t>
      </w:r>
      <w:r w:rsidRPr="00EF6E7A">
        <w:rPr>
          <w:rFonts w:ascii="Times New Roman" w:hAnsi="Times New Roman" w:cs="Times New Roman"/>
          <w:sz w:val="24"/>
          <w:szCs w:val="24"/>
        </w:rPr>
        <w:t>.</w:t>
      </w:r>
    </w:p>
    <w:p w14:paraId="75B9A666" w14:textId="02457E04" w:rsidR="008F1E95" w:rsidRPr="00EF6E7A" w:rsidRDefault="008F0009" w:rsidP="006A3D23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F6E7A">
        <w:rPr>
          <w:rFonts w:ascii="Times New Roman" w:hAnsi="Times New Roman" w:cs="Times New Roman"/>
          <w:sz w:val="24"/>
          <w:szCs w:val="24"/>
        </w:rPr>
        <w:t>Considering</w:t>
      </w:r>
      <w:r w:rsidR="00ED0F1A" w:rsidRPr="00EF6E7A">
        <w:rPr>
          <w:rFonts w:ascii="Times New Roman" w:hAnsi="Times New Roman" w:cs="Times New Roman"/>
          <w:sz w:val="24"/>
          <w:szCs w:val="24"/>
        </w:rPr>
        <w:t xml:space="preserve"> courses you have taught </w:t>
      </w:r>
      <w:r w:rsidR="002079F7" w:rsidRPr="00EF6E7A">
        <w:rPr>
          <w:rFonts w:ascii="Times New Roman" w:hAnsi="Times New Roman" w:cs="Times New Roman"/>
          <w:sz w:val="24"/>
          <w:szCs w:val="24"/>
        </w:rPr>
        <w:t>within your disciplin</w:t>
      </w:r>
      <w:r w:rsidRPr="00EF6E7A">
        <w:rPr>
          <w:rFonts w:ascii="Times New Roman" w:hAnsi="Times New Roman" w:cs="Times New Roman"/>
          <w:sz w:val="24"/>
          <w:szCs w:val="24"/>
        </w:rPr>
        <w:t>e, please</w:t>
      </w:r>
      <w:r w:rsidR="00C72933" w:rsidRPr="00EF6E7A">
        <w:rPr>
          <w:rFonts w:ascii="Times New Roman" w:hAnsi="Times New Roman" w:cs="Times New Roman"/>
          <w:sz w:val="24"/>
          <w:szCs w:val="24"/>
        </w:rPr>
        <w:t xml:space="preserve"> </w:t>
      </w:r>
      <w:r w:rsidRPr="00EF6E7A">
        <w:rPr>
          <w:rFonts w:ascii="Times New Roman" w:hAnsi="Times New Roman" w:cs="Times New Roman"/>
          <w:sz w:val="24"/>
          <w:szCs w:val="24"/>
        </w:rPr>
        <w:t>explain how</w:t>
      </w:r>
      <w:r w:rsidR="002079F7" w:rsidRPr="00EF6E7A">
        <w:rPr>
          <w:rFonts w:ascii="Times New Roman" w:hAnsi="Times New Roman" w:cs="Times New Roman"/>
          <w:sz w:val="24"/>
          <w:szCs w:val="24"/>
        </w:rPr>
        <w:t xml:space="preserve"> you</w:t>
      </w:r>
      <w:r w:rsidRPr="00EF6E7A">
        <w:rPr>
          <w:rFonts w:ascii="Times New Roman" w:hAnsi="Times New Roman" w:cs="Times New Roman"/>
          <w:sz w:val="24"/>
          <w:szCs w:val="24"/>
        </w:rPr>
        <w:t xml:space="preserve"> have</w:t>
      </w:r>
      <w:r w:rsidR="002079F7" w:rsidRPr="00EF6E7A">
        <w:rPr>
          <w:rFonts w:ascii="Times New Roman" w:hAnsi="Times New Roman" w:cs="Times New Roman"/>
          <w:sz w:val="24"/>
          <w:szCs w:val="24"/>
        </w:rPr>
        <w:t xml:space="preserve"> engaged students in active, collaborative</w:t>
      </w:r>
      <w:r w:rsidR="00E3003F" w:rsidRPr="00EF6E7A">
        <w:rPr>
          <w:rFonts w:ascii="Times New Roman" w:hAnsi="Times New Roman" w:cs="Times New Roman"/>
          <w:sz w:val="24"/>
          <w:szCs w:val="24"/>
        </w:rPr>
        <w:t>, or innovative learning approaches</w:t>
      </w:r>
      <w:r w:rsidRPr="00EF6E7A">
        <w:rPr>
          <w:rFonts w:ascii="Times New Roman" w:hAnsi="Times New Roman" w:cs="Times New Roman"/>
          <w:sz w:val="24"/>
          <w:szCs w:val="24"/>
        </w:rPr>
        <w:t>.</w:t>
      </w:r>
      <w:r w:rsidR="00E3003F" w:rsidRPr="00EF6E7A">
        <w:rPr>
          <w:rFonts w:ascii="Times New Roman" w:hAnsi="Times New Roman" w:cs="Times New Roman"/>
          <w:sz w:val="24"/>
          <w:szCs w:val="24"/>
        </w:rPr>
        <w:t xml:space="preserve"> </w:t>
      </w:r>
      <w:r w:rsidR="002D0568" w:rsidRPr="00EF6E7A">
        <w:rPr>
          <w:rFonts w:ascii="Times New Roman" w:hAnsi="Times New Roman" w:cs="Times New Roman"/>
          <w:sz w:val="24"/>
          <w:szCs w:val="24"/>
        </w:rPr>
        <w:t>Please</w:t>
      </w:r>
      <w:r w:rsidR="00C72933" w:rsidRPr="00EF6E7A">
        <w:rPr>
          <w:rFonts w:ascii="Times New Roman" w:hAnsi="Times New Roman" w:cs="Times New Roman"/>
          <w:sz w:val="24"/>
          <w:szCs w:val="24"/>
        </w:rPr>
        <w:t xml:space="preserve"> </w:t>
      </w:r>
      <w:r w:rsidR="002D0568" w:rsidRPr="00EF6E7A">
        <w:rPr>
          <w:rFonts w:ascii="Times New Roman" w:hAnsi="Times New Roman" w:cs="Times New Roman"/>
          <w:sz w:val="24"/>
          <w:szCs w:val="24"/>
        </w:rPr>
        <w:t xml:space="preserve">provide at least one example </w:t>
      </w:r>
      <w:r w:rsidR="000C05D2" w:rsidRPr="00EF6E7A">
        <w:rPr>
          <w:rFonts w:ascii="Times New Roman" w:hAnsi="Times New Roman" w:cs="Times New Roman"/>
          <w:sz w:val="24"/>
          <w:szCs w:val="24"/>
        </w:rPr>
        <w:t xml:space="preserve">describing what you did and how you achieved your goals. </w:t>
      </w:r>
    </w:p>
    <w:p w14:paraId="38179AAE" w14:textId="351D8976" w:rsidR="00CF72A8" w:rsidRPr="00EF6E7A" w:rsidRDefault="00FE7F3D" w:rsidP="006A3D23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F6E7A">
        <w:rPr>
          <w:rFonts w:ascii="Times New Roman" w:hAnsi="Times New Roman" w:cs="Times New Roman"/>
          <w:sz w:val="24"/>
          <w:szCs w:val="24"/>
        </w:rPr>
        <w:t>Please,</w:t>
      </w:r>
      <w:r w:rsidR="00BF0B2A" w:rsidRPr="00EF6E7A">
        <w:rPr>
          <w:rFonts w:ascii="Times New Roman" w:hAnsi="Times New Roman" w:cs="Times New Roman"/>
          <w:sz w:val="24"/>
          <w:szCs w:val="24"/>
        </w:rPr>
        <w:t xml:space="preserve"> provide information about the </w:t>
      </w:r>
      <w:r w:rsidR="00CF72A8" w:rsidRPr="00EF6E7A">
        <w:rPr>
          <w:rFonts w:ascii="Times New Roman" w:hAnsi="Times New Roman" w:cs="Times New Roman"/>
          <w:sz w:val="24"/>
          <w:szCs w:val="24"/>
        </w:rPr>
        <w:t>potential cour</w:t>
      </w:r>
      <w:r w:rsidR="00BF0B2A" w:rsidRPr="00EF6E7A">
        <w:rPr>
          <w:rFonts w:ascii="Times New Roman" w:hAnsi="Times New Roman" w:cs="Times New Roman"/>
          <w:sz w:val="24"/>
          <w:szCs w:val="24"/>
        </w:rPr>
        <w:t xml:space="preserve">se(s) on which you might focus </w:t>
      </w:r>
      <w:r w:rsidR="00C3378C" w:rsidRPr="00EF6E7A">
        <w:rPr>
          <w:rFonts w:ascii="Times New Roman" w:hAnsi="Times New Roman" w:cs="Times New Roman"/>
          <w:sz w:val="24"/>
          <w:szCs w:val="24"/>
        </w:rPr>
        <w:t xml:space="preserve">as a Faculty Fellow to integrate AI </w:t>
      </w:r>
      <w:r w:rsidR="00393C03" w:rsidRPr="00EF6E7A">
        <w:rPr>
          <w:rFonts w:ascii="Times New Roman" w:hAnsi="Times New Roman" w:cs="Times New Roman"/>
          <w:sz w:val="24"/>
          <w:szCs w:val="24"/>
        </w:rPr>
        <w:t xml:space="preserve">in a learning environment that </w:t>
      </w:r>
      <w:r w:rsidR="00945CE0" w:rsidRPr="00EF6E7A">
        <w:rPr>
          <w:rFonts w:ascii="Times New Roman" w:hAnsi="Times New Roman" w:cs="Times New Roman"/>
          <w:sz w:val="24"/>
          <w:szCs w:val="24"/>
        </w:rPr>
        <w:t xml:space="preserve">is </w:t>
      </w:r>
      <w:r w:rsidR="00C36470" w:rsidRPr="00EF6E7A">
        <w:rPr>
          <w:rFonts w:ascii="Times New Roman" w:hAnsi="Times New Roman" w:cs="Times New Roman"/>
          <w:sz w:val="24"/>
          <w:szCs w:val="24"/>
        </w:rPr>
        <w:t xml:space="preserve">grounded </w:t>
      </w:r>
      <w:r w:rsidR="00945CE0" w:rsidRPr="00EF6E7A">
        <w:rPr>
          <w:rFonts w:ascii="Times New Roman" w:hAnsi="Times New Roman" w:cs="Times New Roman"/>
          <w:sz w:val="24"/>
          <w:szCs w:val="24"/>
        </w:rPr>
        <w:t xml:space="preserve">in </w:t>
      </w:r>
      <w:r w:rsidR="00C36470" w:rsidRPr="00EF6E7A">
        <w:rPr>
          <w:rFonts w:ascii="Times New Roman" w:hAnsi="Times New Roman" w:cs="Times New Roman"/>
          <w:sz w:val="24"/>
          <w:szCs w:val="24"/>
        </w:rPr>
        <w:t xml:space="preserve">active learning, critical thinking, and </w:t>
      </w:r>
      <w:r w:rsidR="007178C5" w:rsidRPr="00EF6E7A">
        <w:rPr>
          <w:rFonts w:ascii="Times New Roman" w:hAnsi="Times New Roman" w:cs="Times New Roman"/>
          <w:sz w:val="24"/>
          <w:szCs w:val="24"/>
        </w:rPr>
        <w:t>SLU Core Values</w:t>
      </w:r>
      <w:r w:rsidR="00B94B19" w:rsidRPr="00EF6E7A">
        <w:rPr>
          <w:rFonts w:ascii="Times New Roman" w:hAnsi="Times New Roman" w:cs="Times New Roman"/>
          <w:sz w:val="24"/>
          <w:szCs w:val="24"/>
        </w:rPr>
        <w:t>.</w:t>
      </w:r>
    </w:p>
    <w:p w14:paraId="419897AB" w14:textId="3E53602F" w:rsidR="006A3D23" w:rsidRPr="00EF6E7A" w:rsidRDefault="007A2110" w:rsidP="006A3D23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are selected as a Faculty Fellow, w</w:t>
      </w:r>
      <w:r w:rsidR="00271012" w:rsidRPr="00EF6E7A">
        <w:rPr>
          <w:rFonts w:ascii="Times New Roman" w:hAnsi="Times New Roman" w:cs="Times New Roman"/>
          <w:sz w:val="24"/>
          <w:szCs w:val="24"/>
        </w:rPr>
        <w:t>hat p</w:t>
      </w:r>
      <w:r w:rsidR="006A3D23" w:rsidRPr="00EF6E7A">
        <w:rPr>
          <w:rFonts w:ascii="Times New Roman" w:hAnsi="Times New Roman" w:cs="Times New Roman"/>
          <w:sz w:val="24"/>
          <w:szCs w:val="24"/>
        </w:rPr>
        <w:t xml:space="preserve">otential benefits </w:t>
      </w:r>
      <w:r w:rsidR="00271012" w:rsidRPr="00EF6E7A">
        <w:rPr>
          <w:rFonts w:ascii="Times New Roman" w:hAnsi="Times New Roman" w:cs="Times New Roman"/>
          <w:sz w:val="24"/>
          <w:szCs w:val="24"/>
        </w:rPr>
        <w:t xml:space="preserve">do you </w:t>
      </w:r>
      <w:r w:rsidR="006A3D23" w:rsidRPr="00EF6E7A">
        <w:rPr>
          <w:rFonts w:ascii="Times New Roman" w:hAnsi="Times New Roman" w:cs="Times New Roman"/>
          <w:sz w:val="24"/>
          <w:szCs w:val="24"/>
        </w:rPr>
        <w:t xml:space="preserve">envision for you and </w:t>
      </w:r>
      <w:r w:rsidR="00063053" w:rsidRPr="00EF6E7A">
        <w:rPr>
          <w:rFonts w:ascii="Times New Roman" w:hAnsi="Times New Roman" w:cs="Times New Roman"/>
          <w:sz w:val="24"/>
          <w:szCs w:val="24"/>
        </w:rPr>
        <w:t xml:space="preserve">your </w:t>
      </w:r>
      <w:r w:rsidR="006A3D23" w:rsidRPr="00EF6E7A">
        <w:rPr>
          <w:rFonts w:ascii="Times New Roman" w:hAnsi="Times New Roman" w:cs="Times New Roman"/>
          <w:sz w:val="24"/>
          <w:szCs w:val="24"/>
        </w:rPr>
        <w:t>students</w:t>
      </w:r>
      <w:r w:rsidR="00271012" w:rsidRPr="00EF6E7A">
        <w:rPr>
          <w:rFonts w:ascii="Times New Roman" w:hAnsi="Times New Roman" w:cs="Times New Roman"/>
          <w:sz w:val="24"/>
          <w:szCs w:val="24"/>
        </w:rPr>
        <w:t>?</w:t>
      </w:r>
    </w:p>
    <w:p w14:paraId="59228EB8" w14:textId="77777777" w:rsidR="00A40BC3" w:rsidRPr="00EF6E7A" w:rsidRDefault="00A40BC3">
      <w:pPr>
        <w:rPr>
          <w:rFonts w:ascii="Times New Roman" w:hAnsi="Times New Roman" w:cs="Times New Roman"/>
          <w:sz w:val="24"/>
          <w:szCs w:val="24"/>
        </w:rPr>
      </w:pPr>
    </w:p>
    <w:p w14:paraId="6C6DC75F" w14:textId="77777777" w:rsidR="00A40BC3" w:rsidRPr="00EF6E7A" w:rsidRDefault="00A40BC3">
      <w:pPr>
        <w:rPr>
          <w:rFonts w:ascii="Times New Roman" w:hAnsi="Times New Roman" w:cs="Times New Roman"/>
          <w:sz w:val="24"/>
          <w:szCs w:val="24"/>
        </w:rPr>
      </w:pPr>
    </w:p>
    <w:p w14:paraId="21515FDC" w14:textId="77777777" w:rsidR="00A40BC3" w:rsidRPr="00EF6E7A" w:rsidRDefault="00A40BC3">
      <w:pPr>
        <w:rPr>
          <w:rFonts w:ascii="Times New Roman" w:hAnsi="Times New Roman" w:cs="Times New Roman"/>
          <w:sz w:val="24"/>
          <w:szCs w:val="24"/>
        </w:rPr>
      </w:pPr>
    </w:p>
    <w:p w14:paraId="61915467" w14:textId="77777777" w:rsidR="00A40BC3" w:rsidRPr="00EF6E7A" w:rsidRDefault="00A40BC3">
      <w:pPr>
        <w:rPr>
          <w:rFonts w:ascii="Times New Roman" w:hAnsi="Times New Roman" w:cs="Times New Roman"/>
          <w:sz w:val="24"/>
          <w:szCs w:val="24"/>
        </w:rPr>
      </w:pPr>
    </w:p>
    <w:p w14:paraId="3BFB7000" w14:textId="77777777" w:rsidR="00A40BC3" w:rsidRPr="00EF6E7A" w:rsidRDefault="00A40BC3">
      <w:pPr>
        <w:rPr>
          <w:rFonts w:ascii="Times New Roman" w:hAnsi="Times New Roman" w:cs="Times New Roman"/>
          <w:sz w:val="24"/>
          <w:szCs w:val="24"/>
        </w:rPr>
      </w:pPr>
    </w:p>
    <w:p w14:paraId="1E740DF2" w14:textId="77777777" w:rsidR="00A40BC3" w:rsidRDefault="00A40BC3"/>
    <w:p w14:paraId="0F5163F0" w14:textId="77777777" w:rsidR="00A40BC3" w:rsidRDefault="00A40BC3"/>
    <w:p w14:paraId="2DA67899" w14:textId="77777777" w:rsidR="00A40BC3" w:rsidRDefault="00A40BC3"/>
    <w:p w14:paraId="09970A94" w14:textId="77777777" w:rsidR="00A40BC3" w:rsidRDefault="00A40BC3"/>
    <w:p w14:paraId="24BECC16" w14:textId="77777777" w:rsidR="00A40BC3" w:rsidRDefault="00A40BC3"/>
    <w:p w14:paraId="3AA88DF8" w14:textId="77777777" w:rsidR="00A40BC3" w:rsidRDefault="00A40BC3"/>
    <w:p w14:paraId="167D59B2" w14:textId="77777777" w:rsidR="00A40BC3" w:rsidRDefault="00A40BC3"/>
    <w:sectPr w:rsidR="00A40B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057FD3"/>
    <w:multiLevelType w:val="hybridMultilevel"/>
    <w:tmpl w:val="D1984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2556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MTIwMzI1NjUzMDBW0lEKTi0uzszPAykwrQUA3BfgbSwAAAA="/>
  </w:docVars>
  <w:rsids>
    <w:rsidRoot w:val="00E7125A"/>
    <w:rsid w:val="00063053"/>
    <w:rsid w:val="0007626F"/>
    <w:rsid w:val="00085809"/>
    <w:rsid w:val="000C05D2"/>
    <w:rsid w:val="000C3064"/>
    <w:rsid w:val="0015215F"/>
    <w:rsid w:val="00156164"/>
    <w:rsid w:val="00156875"/>
    <w:rsid w:val="00192BF8"/>
    <w:rsid w:val="002079F7"/>
    <w:rsid w:val="00211395"/>
    <w:rsid w:val="00271012"/>
    <w:rsid w:val="002A1B25"/>
    <w:rsid w:val="002D0568"/>
    <w:rsid w:val="002F5533"/>
    <w:rsid w:val="00393C03"/>
    <w:rsid w:val="004002C2"/>
    <w:rsid w:val="004825A9"/>
    <w:rsid w:val="00522412"/>
    <w:rsid w:val="005B0D3E"/>
    <w:rsid w:val="005C1A5A"/>
    <w:rsid w:val="00625FFA"/>
    <w:rsid w:val="00646F75"/>
    <w:rsid w:val="006805F8"/>
    <w:rsid w:val="006A3D23"/>
    <w:rsid w:val="006A6B8B"/>
    <w:rsid w:val="007178C5"/>
    <w:rsid w:val="0076721E"/>
    <w:rsid w:val="00775CDF"/>
    <w:rsid w:val="007A2110"/>
    <w:rsid w:val="007E28FD"/>
    <w:rsid w:val="00823C08"/>
    <w:rsid w:val="00893786"/>
    <w:rsid w:val="008F0009"/>
    <w:rsid w:val="008F1E95"/>
    <w:rsid w:val="008F6D35"/>
    <w:rsid w:val="009306DB"/>
    <w:rsid w:val="00945CE0"/>
    <w:rsid w:val="00965149"/>
    <w:rsid w:val="009936C1"/>
    <w:rsid w:val="009A13E3"/>
    <w:rsid w:val="009B7D24"/>
    <w:rsid w:val="009C3245"/>
    <w:rsid w:val="009C5D5E"/>
    <w:rsid w:val="00A40BC3"/>
    <w:rsid w:val="00A85684"/>
    <w:rsid w:val="00A85CEA"/>
    <w:rsid w:val="00B94B19"/>
    <w:rsid w:val="00BA4457"/>
    <w:rsid w:val="00BF0B2A"/>
    <w:rsid w:val="00C3378C"/>
    <w:rsid w:val="00C36470"/>
    <w:rsid w:val="00C72933"/>
    <w:rsid w:val="00CF72A8"/>
    <w:rsid w:val="00DC1999"/>
    <w:rsid w:val="00E3003F"/>
    <w:rsid w:val="00E7125A"/>
    <w:rsid w:val="00ED0F1A"/>
    <w:rsid w:val="00EF6E7A"/>
    <w:rsid w:val="00F16317"/>
    <w:rsid w:val="00F44318"/>
    <w:rsid w:val="00FD10BD"/>
    <w:rsid w:val="00FE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FC1AB"/>
  <w15:chartTrackingRefBased/>
  <w15:docId w15:val="{10B7BBB2-BFEF-4441-88DE-3B48BBF27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5684"/>
    <w:pPr>
      <w:ind w:left="720"/>
      <w:contextualSpacing/>
    </w:pPr>
  </w:style>
  <w:style w:type="paragraph" w:styleId="Revision">
    <w:name w:val="Revision"/>
    <w:hidden/>
    <w:uiPriority w:val="99"/>
    <w:semiHidden/>
    <w:rsid w:val="009306D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30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0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van Olphen</dc:creator>
  <cp:keywords/>
  <dc:description/>
  <cp:lastModifiedBy>Kari Cremer</cp:lastModifiedBy>
  <cp:revision>2</cp:revision>
  <cp:lastPrinted>2023-10-24T18:11:00Z</cp:lastPrinted>
  <dcterms:created xsi:type="dcterms:W3CDTF">2024-04-16T14:37:00Z</dcterms:created>
  <dcterms:modified xsi:type="dcterms:W3CDTF">2024-04-16T14:37:00Z</dcterms:modified>
</cp:coreProperties>
</file>